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B8CFDE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710B5C46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5BDFE78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37C2413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324CE201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4A86FFFA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</w:p>
    <w:p w14:paraId="3816FBD4" w14:textId="77777777" w:rsidR="005D73E6" w:rsidRDefault="004B07F1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City University of Hong Kong</w:t>
      </w:r>
    </w:p>
    <w:p w14:paraId="64C7BDF8" w14:textId="77777777" w:rsidR="005D73E6" w:rsidRDefault="004B07F1">
      <w:pPr>
        <w:spacing w:after="0" w:line="240" w:lineRule="auto"/>
        <w:jc w:val="center"/>
        <w:rPr>
          <w:rFonts w:ascii="Times New Roman" w:eastAsia="Times New Roman" w:hAnsi="Times New Roman" w:cs="Times New Roman"/>
          <w:sz w:val="40"/>
          <w:szCs w:val="40"/>
        </w:rPr>
      </w:pPr>
      <w:r>
        <w:rPr>
          <w:rFonts w:ascii="Times New Roman" w:eastAsia="Times New Roman" w:hAnsi="Times New Roman" w:cs="Times New Roman"/>
          <w:sz w:val="40"/>
          <w:szCs w:val="40"/>
        </w:rPr>
        <w:t>CS3343 Software Engineering Practice</w:t>
      </w:r>
    </w:p>
    <w:p w14:paraId="5DCFB7A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4C52C02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B35EDE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EF42143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6ACF49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642FF209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E65317E" w14:textId="295ACDDB" w:rsidR="005D73E6" w:rsidRDefault="005D73E6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</w:p>
    <w:p w14:paraId="1B98187D" w14:textId="34F0234A" w:rsidR="00E542CD" w:rsidRDefault="00E542CD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</w:p>
    <w:p w14:paraId="7B86AA57" w14:textId="7841D159" w:rsidR="00E542CD" w:rsidRDefault="00E542CD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</w:p>
    <w:p w14:paraId="10094C61" w14:textId="77777777" w:rsidR="00E542CD" w:rsidRPr="00E542CD" w:rsidRDefault="00E542CD">
      <w:pPr>
        <w:spacing w:after="0" w:line="240" w:lineRule="auto"/>
        <w:jc w:val="center"/>
        <w:rPr>
          <w:rFonts w:ascii="Times New Roman" w:eastAsiaTheme="minorEastAsia" w:hAnsi="Times New Roman" w:cs="Times New Roman"/>
        </w:rPr>
      </w:pPr>
    </w:p>
    <w:p w14:paraId="2B2869AB" w14:textId="77777777" w:rsidR="005D73E6" w:rsidRDefault="005D73E6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486A961E" w14:textId="153F388B" w:rsidR="005D73E6" w:rsidRDefault="002677F4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Release Summary</w:t>
      </w:r>
    </w:p>
    <w:p w14:paraId="3C0DE44D" w14:textId="77777777" w:rsidR="005D73E6" w:rsidRDefault="004B07F1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32"/>
        </w:rPr>
      </w:pPr>
      <w:r>
        <w:rPr>
          <w:rFonts w:ascii="Times New Roman" w:eastAsia="Times New Roman" w:hAnsi="Times New Roman" w:cs="Times New Roman"/>
          <w:sz w:val="32"/>
          <w:szCs w:val="32"/>
        </w:rPr>
        <w:t xml:space="preserve">Project Title: </w:t>
      </w:r>
      <w:r>
        <w:rPr>
          <w:rFonts w:ascii="Times New Roman" w:eastAsia="Times New Roman" w:hAnsi="Times New Roman" w:cs="Times New Roman"/>
          <w:sz w:val="32"/>
          <w:szCs w:val="32"/>
          <w:u w:val="single"/>
        </w:rPr>
        <w:t>Club Management System</w:t>
      </w:r>
    </w:p>
    <w:p w14:paraId="7BFC2AEC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4078E7B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0F1CA2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56E4AF87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E2EAFD4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01C188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50E5DBF1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1D3391C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5E6C76BA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213ABF2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47B80562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9B3495B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6E122736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497725E6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AF5B5F4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3F5243D5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52011553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E9BEDEB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F02FEE8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0F9B60B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06C97A79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7A6C2974" w14:textId="77777777" w:rsidR="005D73E6" w:rsidRDefault="005D73E6">
      <w:pPr>
        <w:spacing w:after="0" w:line="240" w:lineRule="auto"/>
        <w:jc w:val="center"/>
        <w:rPr>
          <w:rFonts w:ascii="Times New Roman" w:eastAsia="Times New Roman" w:hAnsi="Times New Roman" w:cs="Times New Roman"/>
        </w:rPr>
      </w:pPr>
    </w:p>
    <w:p w14:paraId="227F4702" w14:textId="77777777" w:rsidR="005D73E6" w:rsidRDefault="004B07F1">
      <w:pPr>
        <w:spacing w:after="0" w:line="240" w:lineRule="auto"/>
        <w:jc w:val="left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Group</w:t>
      </w:r>
      <w:r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  <w:u w:val="single"/>
        </w:rPr>
        <w:t>2</w:t>
      </w: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b/>
        </w:rPr>
        <w:t>Tutorial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  <w:b/>
        </w:rPr>
        <w:t>Session</w:t>
      </w:r>
      <w:r>
        <w:rPr>
          <w:rFonts w:ascii="Times New Roman" w:eastAsia="Times New Roman" w:hAnsi="Times New Roman" w:cs="Times New Roman"/>
        </w:rPr>
        <w:t xml:space="preserve">: </w:t>
      </w:r>
      <w:r>
        <w:rPr>
          <w:rFonts w:ascii="Times New Roman" w:eastAsia="Times New Roman" w:hAnsi="Times New Roman" w:cs="Times New Roman"/>
          <w:u w:val="single"/>
        </w:rPr>
        <w:t>L01</w:t>
      </w:r>
    </w:p>
    <w:tbl>
      <w:tblPr>
        <w:tblStyle w:val="a2"/>
        <w:tblW w:w="901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508"/>
        <w:gridCol w:w="4508"/>
      </w:tblGrid>
      <w:tr w:rsidR="005D73E6" w14:paraId="3680963E" w14:textId="77777777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D3DD57" w14:textId="77777777" w:rsidR="005D73E6" w:rsidRDefault="004B07F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Name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DEFC43" w14:textId="77777777" w:rsidR="005D73E6" w:rsidRDefault="004B07F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Student Number</w:t>
            </w:r>
          </w:p>
        </w:tc>
      </w:tr>
      <w:tr w:rsidR="005D73E6" w14:paraId="67AC8394" w14:textId="77777777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10A4AF" w14:textId="77777777" w:rsidR="005D73E6" w:rsidRDefault="004B07F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ANG KA CHUN KEVIN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8AB772" w14:textId="77777777" w:rsidR="005D73E6" w:rsidRDefault="004B07F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29123</w:t>
            </w:r>
          </w:p>
        </w:tc>
      </w:tr>
      <w:tr w:rsidR="005D73E6" w14:paraId="09E2FB69" w14:textId="77777777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40A592" w14:textId="77777777" w:rsidR="005D73E6" w:rsidRDefault="004B07F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ONG SIU FAI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1CC5F4" w14:textId="77777777" w:rsidR="005D73E6" w:rsidRDefault="004B07F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23247</w:t>
            </w:r>
          </w:p>
        </w:tc>
      </w:tr>
      <w:tr w:rsidR="005D73E6" w14:paraId="6328ECCC" w14:textId="77777777"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38F7C" w14:textId="77777777" w:rsidR="005D73E6" w:rsidRDefault="004B07F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O KWAN TO</w:t>
            </w:r>
          </w:p>
        </w:tc>
        <w:tc>
          <w:tcPr>
            <w:tcW w:w="45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34658F" w14:textId="77777777" w:rsidR="005D73E6" w:rsidRDefault="004B07F1">
            <w:pPr>
              <w:spacing w:after="0" w:line="240" w:lineRule="auto"/>
              <w:jc w:val="left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5233726</w:t>
            </w:r>
          </w:p>
        </w:tc>
      </w:tr>
    </w:tbl>
    <w:p w14:paraId="56BCE270" w14:textId="77777777" w:rsidR="002677F4" w:rsidRDefault="002677F4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D0CBB" w14:paraId="5211E289" w14:textId="77777777" w:rsidTr="006D0CBB">
        <w:tc>
          <w:tcPr>
            <w:tcW w:w="4508" w:type="dxa"/>
          </w:tcPr>
          <w:p w14:paraId="6C9EF571" w14:textId="3786C9B7" w:rsidR="006D0CBB" w:rsidRPr="006D0CBB" w:rsidRDefault="006D0CBB" w:rsidP="00EB352E">
            <w:pPr>
              <w:rPr>
                <w:rFonts w:ascii="Times New Roman" w:eastAsiaTheme="minorEastAsia" w:hAnsi="Times New Roman" w:cs="Times New Roman" w:hint="eastAsia"/>
                <w:b/>
                <w:sz w:val="24"/>
                <w:szCs w:val="24"/>
              </w:rPr>
            </w:pPr>
            <w:r w:rsidRPr="006D0CBB">
              <w:rPr>
                <w:rFonts w:ascii="Times New Roman" w:eastAsiaTheme="minorEastAsia" w:hAnsi="Times New Roman" w:cs="Times New Roman" w:hint="eastAsia"/>
                <w:b/>
                <w:sz w:val="24"/>
                <w:szCs w:val="24"/>
              </w:rPr>
              <w:lastRenderedPageBreak/>
              <w:t>R</w:t>
            </w:r>
            <w:r w:rsidRPr="006D0CBB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elease</w:t>
            </w:r>
          </w:p>
        </w:tc>
        <w:tc>
          <w:tcPr>
            <w:tcW w:w="4508" w:type="dxa"/>
          </w:tcPr>
          <w:p w14:paraId="293ADBE0" w14:textId="6EB0B18B" w:rsidR="006D0CBB" w:rsidRPr="006D0CBB" w:rsidRDefault="006D0CBB" w:rsidP="00EB352E">
            <w:pPr>
              <w:rPr>
                <w:rFonts w:ascii="Times New Roman" w:eastAsiaTheme="minorEastAsia" w:hAnsi="Times New Roman" w:cs="Times New Roman" w:hint="eastAsia"/>
                <w:b/>
                <w:sz w:val="24"/>
                <w:szCs w:val="24"/>
              </w:rPr>
            </w:pPr>
            <w:r w:rsidRPr="006D0CBB">
              <w:rPr>
                <w:rFonts w:ascii="Times New Roman" w:eastAsiaTheme="minorEastAsia" w:hAnsi="Times New Roman" w:cs="Times New Roman" w:hint="eastAsia"/>
                <w:b/>
                <w:sz w:val="24"/>
                <w:szCs w:val="24"/>
              </w:rPr>
              <w:t>D</w:t>
            </w:r>
            <w:r w:rsidRPr="006D0CBB">
              <w:rPr>
                <w:rFonts w:ascii="Times New Roman" w:eastAsiaTheme="minorEastAsia" w:hAnsi="Times New Roman" w:cs="Times New Roman"/>
                <w:b/>
                <w:sz w:val="24"/>
                <w:szCs w:val="24"/>
              </w:rPr>
              <w:t>ate</w:t>
            </w:r>
          </w:p>
        </w:tc>
      </w:tr>
      <w:tr w:rsidR="006D0CBB" w14:paraId="3924169A" w14:textId="77777777" w:rsidTr="006D0CBB">
        <w:tc>
          <w:tcPr>
            <w:tcW w:w="4508" w:type="dxa"/>
          </w:tcPr>
          <w:p w14:paraId="132C8A86" w14:textId="7E32D62B" w:rsidR="006D0CBB" w:rsidRPr="006D0CBB" w:rsidRDefault="006D0CBB" w:rsidP="00EB352E">
            <w:pP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lpha</w:t>
            </w:r>
          </w:p>
        </w:tc>
        <w:tc>
          <w:tcPr>
            <w:tcW w:w="4508" w:type="dxa"/>
          </w:tcPr>
          <w:p w14:paraId="2ECAE79C" w14:textId="7B74B9DD" w:rsidR="006D0CBB" w:rsidRPr="006D0CBB" w:rsidRDefault="006D0CBB" w:rsidP="00EB352E">
            <w:pP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-11-2019</w:t>
            </w:r>
          </w:p>
        </w:tc>
      </w:tr>
      <w:tr w:rsidR="006D0CBB" w14:paraId="2FD6F6CF" w14:textId="77777777" w:rsidTr="006D0CBB">
        <w:tc>
          <w:tcPr>
            <w:tcW w:w="4508" w:type="dxa"/>
          </w:tcPr>
          <w:p w14:paraId="3883DE00" w14:textId="14E079A4" w:rsidR="006D0CBB" w:rsidRPr="006D0CBB" w:rsidRDefault="006D0CBB" w:rsidP="00EB352E">
            <w:pP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  <w:t>B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eta</w:t>
            </w:r>
          </w:p>
        </w:tc>
        <w:tc>
          <w:tcPr>
            <w:tcW w:w="4508" w:type="dxa"/>
          </w:tcPr>
          <w:p w14:paraId="35E8677D" w14:textId="446C9F2D" w:rsidR="006D0CBB" w:rsidRPr="006D0CBB" w:rsidRDefault="006D0CBB" w:rsidP="00EB352E">
            <w:pP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-11-2019</w:t>
            </w:r>
          </w:p>
        </w:tc>
      </w:tr>
      <w:tr w:rsidR="006D0CBB" w14:paraId="28EE67F4" w14:textId="77777777" w:rsidTr="006D0CBB">
        <w:tc>
          <w:tcPr>
            <w:tcW w:w="4508" w:type="dxa"/>
          </w:tcPr>
          <w:p w14:paraId="0EB6A37E" w14:textId="17AF419B" w:rsidR="006D0CBB" w:rsidRDefault="006D0CBB" w:rsidP="00EB352E">
            <w:pP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.0</w:t>
            </w:r>
          </w:p>
        </w:tc>
        <w:tc>
          <w:tcPr>
            <w:tcW w:w="4508" w:type="dxa"/>
          </w:tcPr>
          <w:p w14:paraId="0FAADD09" w14:textId="6DF1D88B" w:rsidR="006D0CBB" w:rsidRPr="006D0CBB" w:rsidRDefault="006D0CBB" w:rsidP="00EB352E">
            <w:pP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eastAsiaTheme="minorEastAsia" w:hAnsi="Times New Roman" w:cs="Times New Roman" w:hint="eastAsia"/>
                <w:sz w:val="24"/>
                <w:szCs w:val="24"/>
              </w:rPr>
              <w:t>3</w:t>
            </w:r>
            <w:r>
              <w:rPr>
                <w:rFonts w:ascii="Times New Roman" w:eastAsiaTheme="minorEastAsia" w:hAnsi="Times New Roman" w:cs="Times New Roman"/>
                <w:sz w:val="24"/>
                <w:szCs w:val="24"/>
              </w:rPr>
              <w:t>0-11-2019</w:t>
            </w:r>
          </w:p>
        </w:tc>
      </w:tr>
    </w:tbl>
    <w:p w14:paraId="664CF3B1" w14:textId="16235FE9" w:rsidR="006776DF" w:rsidRDefault="006776DF" w:rsidP="00EB352E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74505FC2" w14:textId="0E0E709F" w:rsidR="006D0CBB" w:rsidRPr="006D0CBB" w:rsidRDefault="006D0CBB" w:rsidP="006D0CBB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 w:rsidRPr="006D0CBB">
        <w:rPr>
          <w:rFonts w:ascii="Times New Roman" w:eastAsiaTheme="minorEastAsia" w:hAnsi="Times New Roman" w:cs="Times New Roman" w:hint="eastAsia"/>
          <w:sz w:val="24"/>
          <w:szCs w:val="24"/>
          <w:u w:val="single"/>
        </w:rPr>
        <w:t>A</w:t>
      </w:r>
      <w:r w:rsidRPr="006D0CBB">
        <w:rPr>
          <w:rFonts w:ascii="Times New Roman" w:eastAsiaTheme="minorEastAsia" w:hAnsi="Times New Roman" w:cs="Times New Roman"/>
          <w:sz w:val="24"/>
          <w:szCs w:val="24"/>
          <w:u w:val="single"/>
        </w:rPr>
        <w:t>lpha</w:t>
      </w:r>
    </w:p>
    <w:p w14:paraId="7053DF4B" w14:textId="09BDEF35" w:rsidR="006D0CBB" w:rsidRDefault="006D0CBB" w:rsidP="006D0CBB">
      <w:pPr>
        <w:pStyle w:val="ListParagraph"/>
        <w:numPr>
          <w:ilvl w:val="0"/>
          <w:numId w:val="7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</w:rPr>
        <w:t>B</w:t>
      </w:r>
      <w:r>
        <w:rPr>
          <w:rFonts w:ascii="Times New Roman" w:eastAsiaTheme="minorEastAsia" w:hAnsi="Times New Roman" w:cs="Times New Roman"/>
          <w:sz w:val="24"/>
          <w:szCs w:val="24"/>
        </w:rPr>
        <w:t>asic functions</w:t>
      </w:r>
    </w:p>
    <w:p w14:paraId="568E8A50" w14:textId="5A499A62" w:rsidR="006D0CBB" w:rsidRDefault="006D0CBB" w:rsidP="006D0CBB">
      <w:pPr>
        <w:pStyle w:val="ListParagraph"/>
        <w:numPr>
          <w:ilvl w:val="0"/>
          <w:numId w:val="7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he basic design of user interfaces</w:t>
      </w:r>
    </w:p>
    <w:p w14:paraId="4A633616" w14:textId="2E8E23F7" w:rsidR="006D0CBB" w:rsidRDefault="006D0CBB" w:rsidP="006D0CBB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 w:rsidRPr="006D0CBB">
        <w:rPr>
          <w:rFonts w:ascii="Times New Roman" w:eastAsiaTheme="minorEastAsia" w:hAnsi="Times New Roman" w:cs="Times New Roman" w:hint="eastAsia"/>
          <w:sz w:val="24"/>
          <w:szCs w:val="24"/>
          <w:u w:val="single"/>
        </w:rPr>
        <w:t>B</w:t>
      </w:r>
      <w:r w:rsidRPr="006D0CBB">
        <w:rPr>
          <w:rFonts w:ascii="Times New Roman" w:eastAsiaTheme="minorEastAsia" w:hAnsi="Times New Roman" w:cs="Times New Roman"/>
          <w:sz w:val="24"/>
          <w:szCs w:val="24"/>
          <w:u w:val="single"/>
        </w:rPr>
        <w:t>eta</w:t>
      </w:r>
    </w:p>
    <w:p w14:paraId="1E068BBB" w14:textId="1625AC16" w:rsidR="006D0CBB" w:rsidRDefault="006D0CBB" w:rsidP="006D0CBB">
      <w:pPr>
        <w:pStyle w:val="ListParagraph"/>
        <w:numPr>
          <w:ilvl w:val="0"/>
          <w:numId w:val="8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</w:rPr>
        <w:t>F</w:t>
      </w:r>
      <w:r>
        <w:rPr>
          <w:rFonts w:ascii="Times New Roman" w:eastAsiaTheme="minorEastAsia" w:hAnsi="Times New Roman" w:cs="Times New Roman"/>
          <w:sz w:val="24"/>
          <w:szCs w:val="24"/>
        </w:rPr>
        <w:t>ull functionality</w:t>
      </w:r>
    </w:p>
    <w:p w14:paraId="2F447C2F" w14:textId="0229B797" w:rsidR="006D0CBB" w:rsidRDefault="006D0CBB" w:rsidP="006D0CBB">
      <w:pPr>
        <w:pStyle w:val="ListParagraph"/>
        <w:numPr>
          <w:ilvl w:val="0"/>
          <w:numId w:val="8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est case design</w:t>
      </w:r>
    </w:p>
    <w:p w14:paraId="1574E00B" w14:textId="1A79EF51" w:rsidR="006D0CBB" w:rsidRDefault="006D0CBB" w:rsidP="006D0CBB">
      <w:pPr>
        <w:pStyle w:val="ListParagraph"/>
        <w:numPr>
          <w:ilvl w:val="0"/>
          <w:numId w:val="8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</w:rPr>
        <w:t>B</w:t>
      </w:r>
      <w:r>
        <w:rPr>
          <w:rFonts w:ascii="Times New Roman" w:eastAsiaTheme="minorEastAsia" w:hAnsi="Times New Roman" w:cs="Times New Roman"/>
          <w:sz w:val="24"/>
          <w:szCs w:val="24"/>
        </w:rPr>
        <w:t>ug fixes</w:t>
      </w:r>
    </w:p>
    <w:p w14:paraId="52DEBF8E" w14:textId="1095181B" w:rsidR="006D0CBB" w:rsidRDefault="006D0CBB" w:rsidP="006D0CBB">
      <w:pPr>
        <w:rPr>
          <w:rFonts w:ascii="Times New Roman" w:eastAsiaTheme="minorEastAsia" w:hAnsi="Times New Roman" w:cs="Times New Roman"/>
          <w:sz w:val="24"/>
          <w:szCs w:val="24"/>
          <w:u w:val="single"/>
        </w:rPr>
      </w:pPr>
      <w:r>
        <w:rPr>
          <w:rFonts w:ascii="Times New Roman" w:eastAsiaTheme="minorEastAsia" w:hAnsi="Times New Roman" w:cs="Times New Roman" w:hint="eastAsia"/>
          <w:sz w:val="24"/>
          <w:szCs w:val="24"/>
          <w:u w:val="single"/>
        </w:rPr>
        <w:t>1</w:t>
      </w:r>
      <w:r>
        <w:rPr>
          <w:rFonts w:ascii="Times New Roman" w:eastAsiaTheme="minorEastAsia" w:hAnsi="Times New Roman" w:cs="Times New Roman"/>
          <w:sz w:val="24"/>
          <w:szCs w:val="24"/>
          <w:u w:val="single"/>
        </w:rPr>
        <w:t>.0</w:t>
      </w:r>
    </w:p>
    <w:p w14:paraId="42CA6C92" w14:textId="75BA5C51" w:rsidR="006D0CBB" w:rsidRDefault="006D0CBB" w:rsidP="006D0CBB">
      <w:pPr>
        <w:pStyle w:val="ListParagraph"/>
        <w:numPr>
          <w:ilvl w:val="0"/>
          <w:numId w:val="9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</w:rPr>
        <w:t>F</w:t>
      </w:r>
      <w:r>
        <w:rPr>
          <w:rFonts w:ascii="Times New Roman" w:eastAsiaTheme="minorEastAsia" w:hAnsi="Times New Roman" w:cs="Times New Roman"/>
          <w:sz w:val="24"/>
          <w:szCs w:val="24"/>
        </w:rPr>
        <w:t>ull functionality</w:t>
      </w:r>
    </w:p>
    <w:p w14:paraId="09748298" w14:textId="03E59B86" w:rsidR="006D0CBB" w:rsidRDefault="006D0CBB" w:rsidP="006D0CBB">
      <w:pPr>
        <w:pStyle w:val="ListParagraph"/>
        <w:numPr>
          <w:ilvl w:val="0"/>
          <w:numId w:val="9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Bug fixed</w:t>
      </w:r>
      <w:bookmarkStart w:id="0" w:name="_GoBack"/>
      <w:bookmarkEnd w:id="0"/>
    </w:p>
    <w:p w14:paraId="24DDA754" w14:textId="2F2AFC76" w:rsidR="006D0CBB" w:rsidRDefault="006D0CBB" w:rsidP="006D0CBB">
      <w:pPr>
        <w:pStyle w:val="ListParagraph"/>
        <w:numPr>
          <w:ilvl w:val="0"/>
          <w:numId w:val="9"/>
        </w:numPr>
        <w:ind w:leftChars="0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</w:rPr>
        <w:t>P</w:t>
      </w:r>
      <w:r>
        <w:rPr>
          <w:rFonts w:ascii="Times New Roman" w:eastAsiaTheme="minorEastAsia" w:hAnsi="Times New Roman" w:cs="Times New Roman"/>
          <w:sz w:val="24"/>
          <w:szCs w:val="24"/>
        </w:rPr>
        <w:t>ass all test cases</w:t>
      </w:r>
    </w:p>
    <w:p w14:paraId="1F24195B" w14:textId="6E99B50E" w:rsidR="006D0CBB" w:rsidRPr="006D0CBB" w:rsidRDefault="006D0CBB" w:rsidP="006D0CBB">
      <w:pPr>
        <w:pStyle w:val="ListParagraph"/>
        <w:numPr>
          <w:ilvl w:val="0"/>
          <w:numId w:val="9"/>
        </w:numPr>
        <w:ind w:leftChars="0"/>
        <w:rPr>
          <w:rFonts w:ascii="Times New Roman" w:eastAsiaTheme="minorEastAsia" w:hAnsi="Times New Roman" w:cs="Times New Roman" w:hint="eastAsia"/>
          <w:sz w:val="24"/>
          <w:szCs w:val="24"/>
        </w:rPr>
      </w:pPr>
      <w:r>
        <w:rPr>
          <w:rFonts w:ascii="Times New Roman" w:eastAsiaTheme="minorEastAsia" w:hAnsi="Times New Roman" w:cs="Times New Roman" w:hint="eastAsia"/>
          <w:sz w:val="24"/>
          <w:szCs w:val="24"/>
        </w:rPr>
        <w:t>A</w:t>
      </w:r>
      <w:r>
        <w:rPr>
          <w:rFonts w:ascii="Times New Roman" w:eastAsiaTheme="minorEastAsia" w:hAnsi="Times New Roman" w:cs="Times New Roman"/>
          <w:sz w:val="24"/>
          <w:szCs w:val="24"/>
        </w:rPr>
        <w:t>ll documentation</w:t>
      </w:r>
    </w:p>
    <w:sectPr w:rsidR="006D0CBB" w:rsidRPr="006D0CB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851" w:footer="227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8CBD8B" w14:textId="77777777" w:rsidR="007E2E1F" w:rsidRDefault="007E2E1F">
      <w:pPr>
        <w:spacing w:after="0" w:line="240" w:lineRule="auto"/>
      </w:pPr>
      <w:r>
        <w:separator/>
      </w:r>
    </w:p>
  </w:endnote>
  <w:endnote w:type="continuationSeparator" w:id="0">
    <w:p w14:paraId="4A9E0226" w14:textId="77777777" w:rsidR="007E2E1F" w:rsidRDefault="007E2E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5636F1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320E19" w14:textId="2A398257" w:rsidR="005D73E6" w:rsidRDefault="004B07F1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B70690">
      <w:rPr>
        <w:noProof/>
        <w:color w:val="000000"/>
      </w:rPr>
      <w:t>1</w:t>
    </w:r>
    <w:r>
      <w:rPr>
        <w:color w:val="000000"/>
      </w:rPr>
      <w:fldChar w:fldCharType="end"/>
    </w:r>
  </w:p>
  <w:p w14:paraId="7553919F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48A22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8FB770" w14:textId="77777777" w:rsidR="007E2E1F" w:rsidRDefault="007E2E1F">
      <w:pPr>
        <w:spacing w:after="0" w:line="240" w:lineRule="auto"/>
      </w:pPr>
      <w:r>
        <w:separator/>
      </w:r>
    </w:p>
  </w:footnote>
  <w:footnote w:type="continuationSeparator" w:id="0">
    <w:p w14:paraId="7B92705A" w14:textId="77777777" w:rsidR="007E2E1F" w:rsidRDefault="007E2E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45050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A92DB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3564FE" w14:textId="77777777" w:rsidR="005D73E6" w:rsidRDefault="005D73E6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8E362D"/>
    <w:multiLevelType w:val="hybridMultilevel"/>
    <w:tmpl w:val="3A58AF90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1" w15:restartNumberingAfterBreak="0">
    <w:nsid w:val="08CD4CE2"/>
    <w:multiLevelType w:val="multilevel"/>
    <w:tmpl w:val="862A66D6"/>
    <w:lvl w:ilvl="0">
      <w:start w:val="1"/>
      <w:numFmt w:val="decimal"/>
      <w:lvlText w:val="%1."/>
      <w:lvlJc w:val="left"/>
      <w:pPr>
        <w:ind w:left="480" w:hanging="480"/>
      </w:pPr>
      <w:rPr>
        <w:sz w:val="20"/>
        <w:szCs w:val="20"/>
      </w:rPr>
    </w:lvl>
    <w:lvl w:ilvl="1">
      <w:start w:val="1"/>
      <w:numFmt w:val="decim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decim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decim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A304BC"/>
    <w:multiLevelType w:val="hybridMultilevel"/>
    <w:tmpl w:val="AE543D2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3FE36DC"/>
    <w:multiLevelType w:val="hybridMultilevel"/>
    <w:tmpl w:val="9ECA1BC8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4" w15:restartNumberingAfterBreak="0">
    <w:nsid w:val="199648DF"/>
    <w:multiLevelType w:val="hybridMultilevel"/>
    <w:tmpl w:val="AB4AC85E"/>
    <w:lvl w:ilvl="0" w:tplc="72C2E2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C2853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22AC35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BEBC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B0B6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50C7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08499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3C44C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5808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6991AEE"/>
    <w:multiLevelType w:val="hybridMultilevel"/>
    <w:tmpl w:val="8586E172"/>
    <w:lvl w:ilvl="0" w:tplc="04090001">
      <w:start w:val="1"/>
      <w:numFmt w:val="bullet"/>
      <w:lvlText w:val=""/>
      <w:lvlJc w:val="left"/>
      <w:pPr>
        <w:ind w:left="12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80"/>
      </w:pPr>
      <w:rPr>
        <w:rFonts w:ascii="Wingdings" w:hAnsi="Wingdings" w:hint="default"/>
      </w:rPr>
    </w:lvl>
  </w:abstractNum>
  <w:abstractNum w:abstractNumId="6" w15:restartNumberingAfterBreak="0">
    <w:nsid w:val="4A76436C"/>
    <w:multiLevelType w:val="hybridMultilevel"/>
    <w:tmpl w:val="8D5A417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5B10027"/>
    <w:multiLevelType w:val="hybridMultilevel"/>
    <w:tmpl w:val="0F80EC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7CBB6437"/>
    <w:multiLevelType w:val="hybridMultilevel"/>
    <w:tmpl w:val="CC1490B6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8"/>
  </w:num>
  <w:num w:numId="5">
    <w:abstractNumId w:val="2"/>
  </w:num>
  <w:num w:numId="6">
    <w:abstractNumId w:val="7"/>
  </w:num>
  <w:num w:numId="7">
    <w:abstractNumId w:val="0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0NTW1MDU3sTA3tDRX0lEKTi0uzszPAykwrgUAJDJuZywAAAA="/>
  </w:docVars>
  <w:rsids>
    <w:rsidRoot w:val="005D73E6"/>
    <w:rsid w:val="00052E3B"/>
    <w:rsid w:val="002677F4"/>
    <w:rsid w:val="004B07F1"/>
    <w:rsid w:val="00516E3D"/>
    <w:rsid w:val="00541FD3"/>
    <w:rsid w:val="005D73E6"/>
    <w:rsid w:val="00626C0C"/>
    <w:rsid w:val="006776DF"/>
    <w:rsid w:val="006D0CBB"/>
    <w:rsid w:val="00762159"/>
    <w:rsid w:val="007E2E1F"/>
    <w:rsid w:val="00865E7D"/>
    <w:rsid w:val="0099096D"/>
    <w:rsid w:val="00B70690"/>
    <w:rsid w:val="00C37B33"/>
    <w:rsid w:val="00D14C4C"/>
    <w:rsid w:val="00D70368"/>
    <w:rsid w:val="00DA5F8F"/>
    <w:rsid w:val="00E542CD"/>
    <w:rsid w:val="00EB352E"/>
    <w:rsid w:val="00F43E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C25ACB"/>
  <w15:docId w15:val="{6AD78C0E-86EB-DE49-B200-DDCD500F8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新細明體" w:hAnsi="Arial" w:cs="Arial"/>
        <w:lang w:val="en-US" w:eastAsia="zh-CN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52747"/>
  </w:style>
  <w:style w:type="paragraph" w:styleId="Heading1">
    <w:name w:val="heading 1"/>
    <w:basedOn w:val="Normal"/>
    <w:next w:val="Normal"/>
    <w:link w:val="Heading1Char"/>
    <w:uiPriority w:val="9"/>
    <w:qFormat/>
    <w:rsid w:val="00352747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3305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1"/>
    <w:next w:val="Normal"/>
    <w:link w:val="TitleChar"/>
    <w:uiPriority w:val="10"/>
    <w:qFormat/>
    <w:rsid w:val="00D5083F"/>
    <w:pPr>
      <w:spacing w:before="0" w:after="0" w:line="360" w:lineRule="auto"/>
      <w:jc w:val="center"/>
    </w:pPr>
    <w:rPr>
      <w:rFonts w:ascii="Times New Roman" w:eastAsia="Times New Roman" w:hAnsi="Times New Roman"/>
      <w:sz w:val="24"/>
      <w:u w:val="single"/>
    </w:rPr>
  </w:style>
  <w:style w:type="table" w:customStyle="1" w:styleId="TableGrid1">
    <w:name w:val="Table Grid1"/>
    <w:basedOn w:val="TableNormal"/>
    <w:uiPriority w:val="59"/>
    <w:rsid w:val="00352747"/>
    <w:rPr>
      <w:rFonts w:eastAsia="Times New Roman" w:cs="Times New Roman"/>
      <w:sz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D5083F"/>
    <w:rPr>
      <w:rFonts w:ascii="Times New Roman" w:eastAsia="Times New Roman" w:hAnsi="Times New Roman" w:cstheme="majorBidi"/>
      <w:b/>
      <w:bCs/>
      <w:kern w:val="52"/>
      <w:sz w:val="24"/>
      <w:szCs w:val="5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52747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TOCHeading">
    <w:name w:val="TOC Heading"/>
    <w:basedOn w:val="Heading1"/>
    <w:next w:val="Normal"/>
    <w:uiPriority w:val="39"/>
    <w:unhideWhenUsed/>
    <w:qFormat/>
    <w:rsid w:val="00352747"/>
    <w:pPr>
      <w:keepLines/>
      <w:spacing w:before="240" w:after="0" w:line="259" w:lineRule="auto"/>
      <w:jc w:val="left"/>
      <w:outlineLvl w:val="9"/>
    </w:pPr>
    <w:rPr>
      <w:b w:val="0"/>
      <w:bCs w:val="0"/>
      <w:color w:val="2F5496" w:themeColor="accent1" w:themeShade="BF"/>
      <w:kern w:val="0"/>
      <w:sz w:val="32"/>
      <w:szCs w:val="32"/>
      <w:lang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352747"/>
    <w:pPr>
      <w:spacing w:after="100" w:line="259" w:lineRule="auto"/>
      <w:ind w:left="220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52747"/>
    <w:pPr>
      <w:spacing w:after="100" w:line="259" w:lineRule="auto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352747"/>
    <w:pPr>
      <w:spacing w:after="100" w:line="259" w:lineRule="auto"/>
      <w:ind w:left="440"/>
      <w:jc w:val="left"/>
    </w:pPr>
    <w:rPr>
      <w:rFonts w:asciiTheme="minorHAnsi" w:hAnsiTheme="minorHAnsi" w:cs="Times New Roman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175F2"/>
    <w:pPr>
      <w:tabs>
        <w:tab w:val="center" w:pos="4153"/>
        <w:tab w:val="right" w:pos="830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9175F2"/>
    <w:rPr>
      <w:rFonts w:ascii="Arial" w:hAnsi="Arial" w:cs="Arial"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9175F2"/>
    <w:pPr>
      <w:tabs>
        <w:tab w:val="center" w:pos="4153"/>
        <w:tab w:val="right" w:pos="830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9175F2"/>
    <w:rPr>
      <w:rFonts w:ascii="Arial" w:hAnsi="Arial" w:cs="Arial"/>
      <w:kern w:val="0"/>
      <w:sz w:val="20"/>
      <w:szCs w:val="20"/>
    </w:rPr>
  </w:style>
  <w:style w:type="table" w:styleId="TableGrid">
    <w:name w:val="Table Grid"/>
    <w:basedOn w:val="TableNormal"/>
    <w:uiPriority w:val="39"/>
    <w:rsid w:val="003E13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1359"/>
    <w:pPr>
      <w:ind w:leftChars="200" w:left="480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53305"/>
    <w:rPr>
      <w:rFonts w:asciiTheme="majorHAnsi" w:eastAsiaTheme="majorEastAsia" w:hAnsiTheme="majorHAnsi" w:cstheme="majorBidi"/>
      <w:b/>
      <w:bCs/>
      <w:kern w:val="0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089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089C"/>
    <w:rPr>
      <w:rFonts w:asciiTheme="majorHAnsi" w:eastAsiaTheme="majorEastAsia" w:hAnsiTheme="majorHAnsi" w:cstheme="majorBidi"/>
      <w:kern w:val="0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Pr>
      <w:sz w:val="22"/>
      <w:szCs w:val="22"/>
    </w:rPr>
    <w:tblPr>
      <w:tblStyleRowBandSize w:val="1"/>
      <w:tblStyleColBandSize w:val="1"/>
    </w:tblPr>
  </w:style>
  <w:style w:type="table" w:customStyle="1" w:styleId="a0">
    <w:basedOn w:val="TableNormal"/>
    <w:rPr>
      <w:sz w:val="22"/>
      <w:szCs w:val="22"/>
    </w:rPr>
    <w:tblPr>
      <w:tblStyleRowBandSize w:val="1"/>
      <w:tblStyleColBandSize w:val="1"/>
    </w:tblPr>
  </w:style>
  <w:style w:type="table" w:customStyle="1" w:styleId="a1">
    <w:basedOn w:val="TableNormal"/>
    <w:rPr>
      <w:sz w:val="22"/>
      <w:szCs w:val="22"/>
    </w:rPr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D5083F"/>
    <w:rPr>
      <w:color w:val="0563C1" w:themeColor="hyperlink"/>
      <w:u w:val="single"/>
    </w:rPr>
  </w:style>
  <w:style w:type="table" w:customStyle="1" w:styleId="a2">
    <w:basedOn w:val="TableNormal"/>
    <w:rPr>
      <w:sz w:val="22"/>
      <w:szCs w:val="22"/>
    </w:rPr>
    <w:tblPr>
      <w:tblStyleRowBandSize w:val="1"/>
      <w:tblStyleColBandSize w:val="1"/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76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72286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788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2119">
          <w:marLeft w:val="936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8651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73610">
          <w:marLeft w:val="936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773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3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ffXKgTKnYzb4XEOiUDqqydDzww==">AMUW2mX7laHf1woRsrbCjcklPH/d/PYKS3PwY/ANPhHTk8sXw5c6rwAJnV3Svw12uEnGgVxN6L/28gwtE1PTi/Zj/xtrJnUx0OObhgbRHJ6Wffu0AsCswTF5h9icp25gdb7clXA4tvJQ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79</Words>
  <Characters>45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C WANG</dc:creator>
  <cp:lastModifiedBy>KC WANG</cp:lastModifiedBy>
  <cp:revision>5</cp:revision>
  <dcterms:created xsi:type="dcterms:W3CDTF">2019-12-06T15:34:00Z</dcterms:created>
  <dcterms:modified xsi:type="dcterms:W3CDTF">2019-12-08T12:20:00Z</dcterms:modified>
</cp:coreProperties>
</file>